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AF4EC" w14:textId="77777777" w:rsidR="00011A3F" w:rsidRDefault="00304AA8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     </w:t>
      </w:r>
      <w:r>
        <w:rPr>
          <w:rFonts w:ascii="Arial" w:eastAsia="Times New Roman" w:hAnsi="Arial" w:cs="Arial"/>
          <w:color w:val="000000"/>
          <w:sz w:val="20"/>
          <w:szCs w:val="20"/>
        </w:rPr>
        <w:t>In this lab, you will develop a simple Hello World Django app. The app consists of one route and returns a JSON object with Hello World message</w:t>
      </w:r>
    </w:p>
    <w:p w14:paraId="5DE2CD69" w14:textId="77777777" w:rsidR="00011A3F" w:rsidRDefault="00304AA8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Response JSON should look like below</w:t>
      </w:r>
    </w:p>
    <w:p w14:paraId="60EF2084" w14:textId="77777777" w:rsidR="00011A3F" w:rsidRDefault="00304AA8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</w:rPr>
        <w:t>{“Message”: “Hello World!”}</w:t>
      </w:r>
    </w:p>
    <w:p w14:paraId="50BF4CF5" w14:textId="77777777" w:rsidR="00011A3F" w:rsidRDefault="00304AA8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Create a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git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repo in GitHub, and push </w:t>
      </w:r>
      <w:r>
        <w:rPr>
          <w:rFonts w:ascii="Arial" w:eastAsia="Times New Roman" w:hAnsi="Arial" w:cs="Arial"/>
          <w:color w:val="000000"/>
          <w:sz w:val="20"/>
          <w:szCs w:val="20"/>
        </w:rPr>
        <w:t>your entire Django project directory into GitHub, also, make sure to include a README file describing how to run/start your webapp and how to access the Hello World JSON response in a browser.</w:t>
      </w:r>
    </w:p>
    <w:p w14:paraId="55F82726" w14:textId="77777777" w:rsidR="00011A3F" w:rsidRDefault="00304AA8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For submission, click on above link and add the GIT REPO URL.</w:t>
      </w:r>
    </w:p>
    <w:p w14:paraId="2C02B5F9" w14:textId="77777777" w:rsidR="00011A3F" w:rsidRDefault="00304AA8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O</w:t>
      </w:r>
      <w:r>
        <w:rPr>
          <w:rFonts w:ascii="Arial" w:eastAsia="Times New Roman" w:hAnsi="Arial" w:cs="Arial"/>
          <w:color w:val="000000"/>
          <w:sz w:val="20"/>
          <w:szCs w:val="20"/>
        </w:rPr>
        <w:t>ptional –</w:t>
      </w:r>
      <w:r>
        <w:rPr>
          <w:rFonts w:ascii="Arial" w:eastAsia="Times New Roman" w:hAnsi="Arial" w:cs="Arial"/>
          <w:color w:val="000000"/>
          <w:sz w:val="20"/>
          <w:szCs w:val="20"/>
        </w:rPr>
        <w:br/>
        <w:t>Write a simple Template file that formats an HTML page with a message (Hello World!) in bold. Modify your View to render the response using the new Template and return the resulting html document back to the browser.</w:t>
      </w:r>
    </w:p>
    <w:p w14:paraId="7F0BCAC6" w14:textId="77777777" w:rsidR="00011A3F" w:rsidRDefault="00011A3F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26F0C6A" w14:textId="77777777" w:rsidR="00011A3F" w:rsidRDefault="00011A3F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93BE2FF" w14:textId="77777777" w:rsidR="00011A3F" w:rsidRDefault="00011A3F">
      <w:pPr>
        <w:shd w:val="clear" w:color="auto" w:fill="F4F4F4"/>
        <w:spacing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9803C17" w14:textId="77777777" w:rsidR="00011A3F" w:rsidRDefault="00304AA8">
      <w:pPr>
        <w:shd w:val="clear" w:color="auto" w:fill="FFFFFF"/>
        <w:spacing w:line="257" w:lineRule="atLeast"/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14:paraId="178DF4AE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>django-admin.py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</w:t>
      </w:r>
      <w:proofErr w:type="spellStart"/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>startproject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HelloWorld </w:t>
      </w:r>
    </w:p>
    <w:p w14:paraId="3BF08523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$ cd Hello World</w:t>
      </w:r>
    </w:p>
    <w:p w14:paraId="153065F6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$ HelloWorld manage.py</w:t>
      </w:r>
    </w:p>
    <w:p w14:paraId="7CC44476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$ python manage.py </w:t>
      </w:r>
      <w:proofErr w:type="spellStart"/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>runserver</w:t>
      </w:r>
      <w:proofErr w:type="spellEnd"/>
    </w:p>
    <w:p w14:paraId="1083689E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Validating models... 0 errors found ... </w:t>
      </w:r>
    </w:p>
    <w:p w14:paraId="1C5131B8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Django version 1.6.5, </w:t>
      </w:r>
    </w:p>
    <w:p w14:paraId="71ED1BC9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using settings '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HelloWorld.setting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' </w:t>
      </w:r>
    </w:p>
    <w:p w14:paraId="304FD3D9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Starting development server at http://127.0.0.1:8000/ </w:t>
      </w:r>
    </w:p>
    <w:p w14:paraId="017EFFFB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Quit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the server with CONTROL-C.</w:t>
      </w:r>
    </w:p>
    <w:p w14:paraId="002EF2FD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$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-admin </w:t>
      </w:r>
      <w:proofErr w:type="spellStart"/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>startapp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HelloWorldApp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</w:t>
      </w:r>
    </w:p>
    <w:p w14:paraId="242C8D3C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$HelloWorld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HelloWorldApp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manage.py</w:t>
      </w:r>
    </w:p>
    <w:p w14:paraId="5C32F40C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# Application definitio</w:t>
      </w: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n</w:t>
      </w:r>
    </w:p>
    <w:p w14:paraId="29C95C1C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INSTALLED_APPS = </w:t>
      </w:r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( '</w:t>
      </w:r>
      <w:proofErr w:type="spellStart"/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contrib.admin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,</w:t>
      </w:r>
    </w:p>
    <w:p w14:paraId="2CDF594B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                              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'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contrib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.auth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', </w:t>
      </w:r>
    </w:p>
    <w:p w14:paraId="0F7151CA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                               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contrib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.contenttype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', </w:t>
      </w:r>
    </w:p>
    <w:p w14:paraId="095B6710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                               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contrib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.session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', </w:t>
      </w:r>
    </w:p>
    <w:p w14:paraId="128D7887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                               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contrib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.message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', </w:t>
      </w:r>
    </w:p>
    <w:p w14:paraId="585590DC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                               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cont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rib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.staticfile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, '</w:t>
      </w:r>
      <w:proofErr w:type="spellStart"/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>HelloWorldApp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, )</w:t>
      </w:r>
    </w:p>
    <w:p w14:paraId="65A31C24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f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rom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</w:t>
      </w:r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conf.urls</w:t>
      </w:r>
      <w:proofErr w:type="spellEnd"/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import patterns, include, URL</w:t>
      </w:r>
    </w:p>
    <w:p w14:paraId="3D7B7136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 xml:space="preserve">from </w:t>
      </w:r>
      <w:proofErr w:type="spellStart"/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>HelloWorldApp.views</w:t>
      </w:r>
      <w:proofErr w:type="spellEnd"/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 xml:space="preserve"> import foo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</w:t>
      </w:r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 xml:space="preserve">#from </w:t>
      </w:r>
      <w:proofErr w:type="spellStart"/>
      <w:proofErr w:type="gramStart"/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>django.contrib</w:t>
      </w:r>
      <w:proofErr w:type="spellEnd"/>
      <w:proofErr w:type="gramEnd"/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 xml:space="preserve"> import admin #admin.autodiscover()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urlpattern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= patterns('', # Examples: #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url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(r'^$', '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HelloWorld.views.home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'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, name='home'),</w:t>
      </w:r>
    </w:p>
    <w:p w14:paraId="43B3002E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                                  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# 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url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(</w:t>
      </w:r>
      <w:proofErr w:type="spellStart"/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r'^blog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/', include('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blog.url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')), </w:t>
      </w:r>
    </w:p>
    <w:p w14:paraId="451ABD34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                                   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#</w:t>
      </w:r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url(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r'^admin/', include(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admin.site.url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)), </w:t>
      </w:r>
      <w:proofErr w:type="spellStart"/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>url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r'HelloWorldApp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/$', </w:t>
      </w:r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>foo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), )</w:t>
      </w:r>
    </w:p>
    <w:p w14:paraId="2DD93B39" w14:textId="77777777" w:rsidR="00011A3F" w:rsidRDefault="00011A3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</w:p>
    <w:p w14:paraId="01C1D08E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ascii="inherit" w:eastAsia="Times New Roman" w:hAnsi="inherit" w:cs="Courier New"/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url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regex, </w:t>
      </w:r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>view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,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kwargs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=None, name=None, prefix='')</w:t>
      </w:r>
    </w:p>
    <w:p w14:paraId="036A78B5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f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rom </w:t>
      </w:r>
      <w:proofErr w:type="spellStart"/>
      <w:proofErr w:type="gram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django.http</w:t>
      </w:r>
      <w:proofErr w:type="spellEnd"/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import </w:t>
      </w:r>
      <w:proofErr w:type="spellStart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HttpResponse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</w:t>
      </w:r>
    </w:p>
    <w:p w14:paraId="26A5762C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800000"/>
          <w:sz w:val="21"/>
          <w:szCs w:val="21"/>
          <w:bdr w:val="none" w:sz="0" w:space="0" w:color="auto" w:frame="1"/>
          <w:shd w:val="clear" w:color="auto" w:fill="F8F8F8"/>
        </w:rPr>
      </w:pP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def </w:t>
      </w: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index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(</w:t>
      </w:r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>request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): </w:t>
      </w:r>
    </w:p>
    <w:p w14:paraId="34B34C38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      </w:t>
      </w:r>
      <w:r>
        <w:rPr>
          <w:rFonts w:ascii="inherit" w:eastAsia="Times New Roman" w:hAnsi="inherit" w:cs="Courier New"/>
          <w:color w:val="800000"/>
          <w:sz w:val="21"/>
          <w:szCs w:val="21"/>
          <w:bdr w:val="none" w:sz="0" w:space="0" w:color="auto" w:frame="1"/>
          <w:shd w:val="clear" w:color="auto" w:fill="F8F8F8"/>
        </w:rPr>
        <w:t>return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 </w:t>
      </w:r>
      <w:proofErr w:type="spellStart"/>
      <w:proofErr w:type="gramStart"/>
      <w:r>
        <w:rPr>
          <w:rFonts w:ascii="inherit" w:eastAsia="Times New Roman" w:hAnsi="inherit" w:cs="Courier New"/>
          <w:color w:val="0000FF"/>
          <w:sz w:val="21"/>
          <w:szCs w:val="21"/>
          <w:bdr w:val="none" w:sz="0" w:space="0" w:color="auto" w:frame="1"/>
          <w:shd w:val="clear" w:color="auto" w:fill="F8F8F8"/>
        </w:rPr>
        <w:t>HttpResponse</w:t>
      </w:r>
      <w:proofErr w:type="spell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>"Hello World!")</w:t>
      </w:r>
    </w:p>
    <w:p w14:paraId="5D7FCD8E" w14:textId="77777777" w:rsidR="00011A3F" w:rsidRDefault="00304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333333"/>
          <w:sz w:val="21"/>
          <w:szCs w:val="21"/>
        </w:rPr>
      </w:pPr>
      <w:r>
        <w:rPr>
          <w:rFonts w:ascii="inherit" w:eastAsia="Times New Roman" w:hAnsi="inherit" w:cs="Courier New"/>
          <w:color w:val="333333"/>
          <w:sz w:val="21"/>
          <w:szCs w:val="21"/>
        </w:rPr>
        <w:t xml:space="preserve"> </w:t>
      </w:r>
      <w:r>
        <w:rPr>
          <w:rFonts w:ascii="inherit" w:eastAsia="Times New Roman" w:hAnsi="inherit" w:cs="Courier New"/>
          <w:color w:val="323232"/>
          <w:sz w:val="21"/>
          <w:szCs w:val="21"/>
          <w:bdr w:val="none" w:sz="0" w:space="0" w:color="auto" w:frame="1"/>
          <w:shd w:val="clear" w:color="auto" w:fill="F8F8F8"/>
        </w:rPr>
        <w:t xml:space="preserve">$ python manage.py </w:t>
      </w:r>
      <w:proofErr w:type="spellStart"/>
      <w:r>
        <w:rPr>
          <w:rFonts w:ascii="inherit" w:eastAsia="Times New Roman" w:hAnsi="inherit" w:cs="Courier New"/>
          <w:color w:val="FF0000"/>
          <w:sz w:val="21"/>
          <w:szCs w:val="21"/>
          <w:bdr w:val="none" w:sz="0" w:space="0" w:color="auto" w:frame="1"/>
          <w:shd w:val="clear" w:color="auto" w:fill="F8F8F8"/>
        </w:rPr>
        <w:t>runserver</w:t>
      </w:r>
      <w:proofErr w:type="spellEnd"/>
    </w:p>
    <w:p w14:paraId="0AFDB48B" w14:textId="77777777" w:rsidR="00011A3F" w:rsidRDefault="00011A3F"/>
    <w:sectPr w:rsidR="00011A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je1MDU1NDGzMDRR0lEKTi0uzszPAykwrAUA0hPpKCwAAAA="/>
  </w:docVars>
  <w:rsids>
    <w:rsidRoot w:val="00011A3F"/>
    <w:rsid w:val="00011A3F"/>
    <w:rsid w:val="0030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1FC6B"/>
  <w15:docId w15:val="{9C39FCC8-C184-472E-A89B-349148D1E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1</Pages>
  <Words>322</Words>
  <Characters>1841</Characters>
  <Application>Microsoft Office Word</Application>
  <DocSecurity>0</DocSecurity>
  <Lines>15</Lines>
  <Paragraphs>4</Paragraphs>
  <ScaleCrop>false</ScaleCrop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UKAS</cp:lastModifiedBy>
  <cp:revision>2</cp:revision>
  <dcterms:created xsi:type="dcterms:W3CDTF">2022-02-12T21:36:00Z</dcterms:created>
  <dcterms:modified xsi:type="dcterms:W3CDTF">2022-02-13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f85eec0d2a5141d4999e0c80e3ac2b0c</vt:lpwstr>
  </property>
</Properties>
</file>